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877" w:rsidRPr="00804877" w:rsidRDefault="00804877" w:rsidP="00161EA0">
      <w:pPr>
        <w:pStyle w:val="Title"/>
        <w:ind w:left="-720" w:firstLine="720"/>
        <w:rPr>
          <w:b w:val="0"/>
          <w:smallCaps/>
          <w:sz w:val="28"/>
        </w:rPr>
      </w:pPr>
      <w:r w:rsidRPr="00804877">
        <w:rPr>
          <w:b w:val="0"/>
          <w:smallCaps/>
          <w:sz w:val="28"/>
        </w:rPr>
        <w:t>BRTC LAW ENFORCEMENT TRAINING ACADEMY</w:t>
      </w:r>
    </w:p>
    <w:p w:rsidR="00804877" w:rsidRPr="00804877" w:rsidRDefault="00804877" w:rsidP="00A34BF2">
      <w:pPr>
        <w:pStyle w:val="Title"/>
        <w:ind w:left="-810" w:firstLine="720"/>
        <w:rPr>
          <w:b w:val="0"/>
          <w:smallCaps/>
          <w:sz w:val="28"/>
        </w:rPr>
      </w:pPr>
      <w:r w:rsidRPr="00804877">
        <w:rPr>
          <w:b w:val="0"/>
          <w:smallCaps/>
          <w:sz w:val="28"/>
        </w:rPr>
        <w:t>SUMMAY REPORT FORM</w:t>
      </w:r>
    </w:p>
    <w:p w:rsidR="000C1FD8" w:rsidRPr="00B837E4" w:rsidRDefault="002D7B23">
      <w:pPr>
        <w:jc w:val="center"/>
        <w:rPr>
          <w:smallCaps/>
          <w:sz w:val="24"/>
        </w:rPr>
      </w:pPr>
      <w:r w:rsidRPr="00B837E4">
        <w:rPr>
          <w:smallCaps/>
          <w:noProof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38735</wp:posOffset>
                </wp:positionV>
                <wp:extent cx="6886575" cy="3752850"/>
                <wp:effectExtent l="0" t="0" r="28575" b="1905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3752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F9D91" id="Rectangle 8" o:spid="_x0000_s1026" style="position:absolute;margin-left:-3.75pt;margin-top:3.05pt;width:542.25pt;height:295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" filled="f"/>
            </w:pict>
          </mc:Fallback>
        </mc:AlternateContent>
      </w:r>
    </w:p>
    <w:p w:rsidR="000C1FD8" w:rsidRPr="006752CB" w:rsidRDefault="006E1E45" w:rsidP="008A5795">
      <w:pPr>
        <w:tabs>
          <w:tab w:val="left" w:pos="522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402976</wp:posOffset>
                </wp:positionH>
                <wp:positionV relativeFrom="paragraph">
                  <wp:posOffset>163195</wp:posOffset>
                </wp:positionV>
                <wp:extent cx="236855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85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339B75" id="Straight Connector 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6.7pt,12.85pt" to="533.2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3628</wp:posOffset>
                </wp:positionH>
                <wp:positionV relativeFrom="page">
                  <wp:posOffset>977827</wp:posOffset>
                </wp:positionV>
                <wp:extent cx="2862072" cy="0"/>
                <wp:effectExtent l="0" t="0" r="3365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207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440AE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8.1pt,77pt" to="263.45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" strokecolor="black [3200]" strokeweight="1pt">
                <v:stroke joinstyle="miter"/>
                <w10:wrap anchory="page"/>
              </v:line>
            </w:pict>
          </mc:Fallback>
        </mc:AlternateContent>
      </w:r>
      <w:r w:rsidR="006752CB" w:rsidRPr="006752CB">
        <w:rPr>
          <w:sz w:val="24"/>
        </w:rPr>
        <w:t xml:space="preserve">Name:  </w:t>
      </w:r>
      <w:r w:rsidR="007E1115" w:rsidRPr="0055250F"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maxLength w:val="45"/>
            </w:textInput>
          </w:ffData>
        </w:fldChar>
      </w:r>
      <w:bookmarkStart w:id="0" w:name="Text1"/>
      <w:r w:rsidR="007E1115" w:rsidRPr="0055250F">
        <w:rPr>
          <w:sz w:val="24"/>
          <w:szCs w:val="24"/>
        </w:rPr>
        <w:instrText xml:space="preserve"> FORMTEXT </w:instrText>
      </w:r>
      <w:r w:rsidR="007E1115" w:rsidRPr="0055250F">
        <w:rPr>
          <w:sz w:val="24"/>
          <w:szCs w:val="24"/>
        </w:rPr>
      </w:r>
      <w:r w:rsidR="007E1115" w:rsidRPr="0055250F">
        <w:rPr>
          <w:sz w:val="24"/>
          <w:szCs w:val="24"/>
        </w:rPr>
        <w:fldChar w:fldCharType="separate"/>
      </w:r>
      <w:bookmarkStart w:id="1" w:name="_GoBack"/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bookmarkEnd w:id="1"/>
      <w:r w:rsidR="007E1115" w:rsidRPr="0055250F">
        <w:rPr>
          <w:sz w:val="24"/>
          <w:szCs w:val="24"/>
        </w:rPr>
        <w:fldChar w:fldCharType="end"/>
      </w:r>
      <w:bookmarkEnd w:id="0"/>
      <w:r w:rsidR="006752CB" w:rsidRPr="006752CB">
        <w:rPr>
          <w:sz w:val="24"/>
          <w:u w:val="single"/>
        </w:rPr>
        <w:tab/>
      </w:r>
      <w:r w:rsidR="006752CB">
        <w:rPr>
          <w:sz w:val="24"/>
        </w:rPr>
        <w:t xml:space="preserve">  CLEST</w:t>
      </w:r>
      <w:r w:rsidR="006752CB" w:rsidRPr="006752CB">
        <w:rPr>
          <w:sz w:val="24"/>
        </w:rPr>
        <w:t xml:space="preserve"> I</w:t>
      </w:r>
      <w:r w:rsidR="006752CB">
        <w:rPr>
          <w:sz w:val="24"/>
        </w:rPr>
        <w:t>D</w:t>
      </w:r>
      <w:r w:rsidR="006752CB" w:rsidRPr="006752CB">
        <w:rPr>
          <w:sz w:val="24"/>
        </w:rPr>
        <w:t xml:space="preserve"> No: </w:t>
      </w:r>
      <w:r w:rsidR="000564A6">
        <w:rPr>
          <w:sz w:val="24"/>
        </w:rPr>
        <w:t xml:space="preserve"> </w:t>
      </w:r>
      <w:r w:rsidR="00AD1108" w:rsidRPr="0055250F">
        <w:rPr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2" w:name="Text2"/>
      <w:r w:rsidR="00AD1108" w:rsidRPr="0055250F">
        <w:rPr>
          <w:sz w:val="24"/>
          <w:szCs w:val="24"/>
          <w:u w:val="single"/>
        </w:rPr>
        <w:instrText xml:space="preserve"> FORMTEXT </w:instrText>
      </w:r>
      <w:r w:rsidR="00AD1108" w:rsidRPr="0055250F">
        <w:rPr>
          <w:sz w:val="24"/>
          <w:szCs w:val="24"/>
          <w:u w:val="single"/>
        </w:rPr>
      </w:r>
      <w:r w:rsidR="00AD1108" w:rsidRPr="0055250F">
        <w:rPr>
          <w:sz w:val="24"/>
          <w:szCs w:val="24"/>
          <w:u w:val="single"/>
        </w:rPr>
        <w:fldChar w:fldCharType="separate"/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AD1108" w:rsidRPr="0055250F">
        <w:rPr>
          <w:sz w:val="24"/>
          <w:szCs w:val="24"/>
          <w:u w:val="single"/>
        </w:rPr>
        <w:fldChar w:fldCharType="end"/>
      </w:r>
      <w:bookmarkEnd w:id="2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  <w:u w:val="single"/>
        </w:rPr>
      </w:pPr>
    </w:p>
    <w:p w:rsidR="000C1FD8" w:rsidRPr="006752CB" w:rsidRDefault="006E1E45" w:rsidP="00844628">
      <w:pPr>
        <w:tabs>
          <w:tab w:val="left" w:pos="4320"/>
          <w:tab w:val="left" w:pos="7200"/>
          <w:tab w:val="left" w:pos="900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9011</wp:posOffset>
                </wp:positionH>
                <wp:positionV relativeFrom="paragraph">
                  <wp:posOffset>167005</wp:posOffset>
                </wp:positionV>
                <wp:extent cx="6147717" cy="0"/>
                <wp:effectExtent l="0" t="0" r="247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7717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3BCAC5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.75pt,13.15pt" to="532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Address:  </w:t>
      </w:r>
      <w:r w:rsidR="00AD1108" w:rsidRPr="0055250F">
        <w:rPr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>
              <w:maxLength w:val="30"/>
            </w:textInput>
          </w:ffData>
        </w:fldChar>
      </w:r>
      <w:bookmarkStart w:id="3" w:name="Text3"/>
      <w:r w:rsidR="00AD1108" w:rsidRPr="0055250F">
        <w:rPr>
          <w:sz w:val="24"/>
          <w:szCs w:val="24"/>
          <w:u w:val="single"/>
        </w:rPr>
        <w:instrText xml:space="preserve"> FORMTEXT </w:instrText>
      </w:r>
      <w:r w:rsidR="00AD1108" w:rsidRPr="0055250F">
        <w:rPr>
          <w:sz w:val="24"/>
          <w:szCs w:val="24"/>
          <w:u w:val="single"/>
        </w:rPr>
      </w:r>
      <w:r w:rsidR="00AD1108" w:rsidRPr="0055250F">
        <w:rPr>
          <w:sz w:val="24"/>
          <w:szCs w:val="24"/>
          <w:u w:val="single"/>
        </w:rPr>
        <w:fldChar w:fldCharType="separate"/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AD1108" w:rsidRPr="0055250F">
        <w:rPr>
          <w:sz w:val="24"/>
          <w:szCs w:val="24"/>
          <w:u w:val="single"/>
        </w:rPr>
        <w:fldChar w:fldCharType="end"/>
      </w:r>
      <w:bookmarkEnd w:id="3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4"/>
            <w:enabled/>
            <w:calcOnExit w:val="0"/>
            <w:textInput>
              <w:maxLength w:val="25"/>
            </w:textInput>
          </w:ffData>
        </w:fldChar>
      </w:r>
      <w:bookmarkStart w:id="4" w:name="Text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4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5"/>
            <w:enabled/>
            <w:calcOnExit w:val="0"/>
            <w:textInput>
              <w:maxLength w:val="12"/>
            </w:textInput>
          </w:ffData>
        </w:fldChar>
      </w:r>
      <w:bookmarkStart w:id="5" w:name="Text5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5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6"/>
            <w:enabled/>
            <w:calcOnExit w:val="0"/>
            <w:textInput>
              <w:maxLength w:val="10"/>
            </w:textInput>
          </w:ffData>
        </w:fldChar>
      </w:r>
      <w:bookmarkStart w:id="6" w:name="Text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6"/>
      <w:r w:rsidR="000564A6">
        <w:rPr>
          <w:sz w:val="24"/>
          <w:u w:val="single"/>
        </w:rPr>
        <w:tab/>
      </w:r>
    </w:p>
    <w:p w:rsidR="006C0ED4" w:rsidRPr="006752CB" w:rsidRDefault="000564A6" w:rsidP="00844628">
      <w:pPr>
        <w:tabs>
          <w:tab w:val="left" w:pos="2160"/>
          <w:tab w:val="left" w:pos="4320"/>
          <w:tab w:val="left" w:pos="7200"/>
          <w:tab w:val="left" w:pos="9000"/>
          <w:tab w:val="left" w:pos="10620"/>
        </w:tabs>
        <w:rPr>
          <w:sz w:val="24"/>
        </w:rPr>
      </w:pPr>
      <w:r>
        <w:rPr>
          <w:sz w:val="24"/>
        </w:rPr>
        <w:tab/>
      </w:r>
      <w:r>
        <w:rPr>
          <w:sz w:val="18"/>
        </w:rPr>
        <w:t>(Street)</w:t>
      </w:r>
      <w:r>
        <w:rPr>
          <w:sz w:val="18"/>
        </w:rPr>
        <w:tab/>
        <w:t>(City)</w:t>
      </w:r>
      <w:r>
        <w:rPr>
          <w:sz w:val="18"/>
        </w:rPr>
        <w:tab/>
        <w:t>(State)</w:t>
      </w:r>
      <w:r>
        <w:rPr>
          <w:sz w:val="18"/>
        </w:rPr>
        <w:tab/>
      </w:r>
      <w:r w:rsidR="006752CB" w:rsidRPr="006752CB">
        <w:rPr>
          <w:sz w:val="18"/>
        </w:rPr>
        <w:t>(Zip)</w:t>
      </w:r>
    </w:p>
    <w:p w:rsidR="00F01E38" w:rsidRPr="006752CB" w:rsidRDefault="00F01E38" w:rsidP="008A5795">
      <w:pPr>
        <w:tabs>
          <w:tab w:val="left" w:pos="10620"/>
        </w:tabs>
        <w:rPr>
          <w:sz w:val="24"/>
          <w:u w:val="single"/>
        </w:rPr>
      </w:pPr>
    </w:p>
    <w:p w:rsidR="00AB03A8" w:rsidRPr="006752CB" w:rsidRDefault="005802A6" w:rsidP="008A5795">
      <w:pPr>
        <w:tabs>
          <w:tab w:val="left" w:pos="432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0050</wp:posOffset>
                </wp:positionH>
                <wp:positionV relativeFrom="paragraph">
                  <wp:posOffset>159906</wp:posOffset>
                </wp:positionV>
                <wp:extent cx="2357120" cy="5080"/>
                <wp:effectExtent l="0" t="0" r="24130" b="330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7120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3D9BFC" id="Straight Connector 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5pt,12.6pt" to="217.1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750097</wp:posOffset>
                </wp:positionH>
                <wp:positionV relativeFrom="paragraph">
                  <wp:posOffset>162167</wp:posOffset>
                </wp:positionV>
                <wp:extent cx="3023676" cy="0"/>
                <wp:effectExtent l="0" t="0" r="247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367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C59390" id="Straight Connector 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3pt,12.75pt" to="533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SSN</w:t>
      </w:r>
      <w:r w:rsidR="006752CB" w:rsidRPr="006752CB">
        <w:rPr>
          <w:sz w:val="24"/>
        </w:rPr>
        <w:t xml:space="preserve">: </w:t>
      </w:r>
      <w:r w:rsidR="00394549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7"/>
            <w:enabled/>
            <w:calcOnExit w:val="0"/>
            <w:textInput>
              <w:maxLength w:val="15"/>
            </w:textInput>
          </w:ffData>
        </w:fldChar>
      </w:r>
      <w:bookmarkStart w:id="7" w:name="Text7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7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</w:t>
      </w:r>
      <w:r w:rsidR="00D34820">
        <w:rPr>
          <w:sz w:val="24"/>
        </w:rPr>
        <w:t xml:space="preserve"> </w:t>
      </w:r>
      <w:r w:rsidR="006752CB" w:rsidRPr="006752CB">
        <w:rPr>
          <w:sz w:val="24"/>
        </w:rPr>
        <w:t xml:space="preserve">Date </w:t>
      </w:r>
      <w:r w:rsidR="006752CB">
        <w:rPr>
          <w:sz w:val="24"/>
        </w:rPr>
        <w:t>o</w:t>
      </w:r>
      <w:r w:rsidR="006752CB" w:rsidRPr="006752CB">
        <w:rPr>
          <w:sz w:val="24"/>
        </w:rPr>
        <w:t xml:space="preserve">f Birth: </w:t>
      </w:r>
      <w:r w:rsidR="00D34820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8"/>
            <w:enabled/>
            <w:calcOnExit w:val="0"/>
            <w:textInput>
              <w:maxLength w:val="21"/>
            </w:textInput>
          </w:ffData>
        </w:fldChar>
      </w:r>
      <w:bookmarkStart w:id="8" w:name="Text8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8"/>
      <w:r w:rsidR="006752CB" w:rsidRPr="006752CB">
        <w:rPr>
          <w:sz w:val="24"/>
          <w:u w:val="single"/>
        </w:rPr>
        <w:tab/>
      </w:r>
    </w:p>
    <w:p w:rsidR="00AB03A8" w:rsidRPr="006752CB" w:rsidRDefault="00AB03A8" w:rsidP="008A5795">
      <w:pPr>
        <w:tabs>
          <w:tab w:val="left" w:pos="10620"/>
        </w:tabs>
        <w:rPr>
          <w:sz w:val="24"/>
        </w:rPr>
      </w:pPr>
    </w:p>
    <w:p w:rsidR="000C1FD8" w:rsidRPr="006752CB" w:rsidRDefault="005802A6" w:rsidP="008A5795">
      <w:pPr>
        <w:tabs>
          <w:tab w:val="left" w:pos="4500"/>
          <w:tab w:val="left" w:pos="648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24421</wp:posOffset>
                </wp:positionH>
                <wp:positionV relativeFrom="paragraph">
                  <wp:posOffset>165735</wp:posOffset>
                </wp:positionV>
                <wp:extent cx="2129790" cy="0"/>
                <wp:effectExtent l="0" t="0" r="2286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979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603C62" id="Straight Connector 1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05pt,13.05pt" to="224.7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277756</wp:posOffset>
                </wp:positionH>
                <wp:positionV relativeFrom="paragraph">
                  <wp:posOffset>165735</wp:posOffset>
                </wp:positionV>
                <wp:extent cx="829310" cy="0"/>
                <wp:effectExtent l="0" t="0" r="2794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931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18EFC3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.1pt,13.05pt" to="323.4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616926</wp:posOffset>
                </wp:positionH>
                <wp:positionV relativeFrom="paragraph">
                  <wp:posOffset>165985</wp:posOffset>
                </wp:positionV>
                <wp:extent cx="2156405" cy="0"/>
                <wp:effectExtent l="0" t="0" r="349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640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431709" id="Straight Connector 1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55pt,13.05pt" to="533.3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Phone No: </w:t>
      </w:r>
      <w:r w:rsid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9"/>
            <w:enabled/>
            <w:calcOnExit w:val="0"/>
            <w:textInput>
              <w:maxLength w:val="15"/>
            </w:textInput>
          </w:ffData>
        </w:fldChar>
      </w:r>
      <w:bookmarkStart w:id="9" w:name="Text9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9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 Sex: </w:t>
      </w:r>
      <w:r w:rsidR="00CF71F6" w:rsidRP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0"/>
            <w:enabled/>
            <w:calcOnExit w:val="0"/>
            <w:textInput>
              <w:maxLength w:val="8"/>
            </w:textInput>
          </w:ffData>
        </w:fldChar>
      </w:r>
      <w:bookmarkStart w:id="10" w:name="Text10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0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 Race: </w:t>
      </w:r>
      <w:r w:rsid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1"/>
            <w:enabled/>
            <w:calcOnExit w:val="0"/>
            <w:textInput>
              <w:maxLength w:val="20"/>
            </w:textInput>
          </w:ffData>
        </w:fldChar>
      </w:r>
      <w:bookmarkStart w:id="11" w:name="Text11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1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DC3623" w:rsidRPr="006752CB" w:rsidRDefault="005B0513" w:rsidP="008A5795">
      <w:pPr>
        <w:tabs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83235</wp:posOffset>
                </wp:positionH>
                <wp:positionV relativeFrom="paragraph">
                  <wp:posOffset>161811</wp:posOffset>
                </wp:positionV>
                <wp:extent cx="6289124" cy="5286"/>
                <wp:effectExtent l="0" t="0" r="3556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124" cy="52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43869F" id="Straight Connector 1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05pt,12.75pt" to="533.2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Email: </w:t>
      </w:r>
      <w:r w:rsidR="00D34820">
        <w:rPr>
          <w:sz w:val="24"/>
        </w:rPr>
        <w:t xml:space="preserve"> </w:t>
      </w:r>
      <w:r w:rsidR="002845EB">
        <w:rPr>
          <w:sz w:val="24"/>
          <w:u w:val="single"/>
        </w:rPr>
        <w:fldChar w:fldCharType="begin">
          <w:ffData>
            <w:name w:val="Text12"/>
            <w:enabled/>
            <w:calcOnExit w:val="0"/>
            <w:textInput>
              <w:maxLength w:val="70"/>
            </w:textInput>
          </w:ffData>
        </w:fldChar>
      </w:r>
      <w:bookmarkStart w:id="12" w:name="Text12"/>
      <w:r w:rsidR="002845EB">
        <w:rPr>
          <w:sz w:val="24"/>
          <w:u w:val="single"/>
        </w:rPr>
        <w:instrText xml:space="preserve"> FORMTEXT </w:instrText>
      </w:r>
      <w:r w:rsidR="002845EB">
        <w:rPr>
          <w:sz w:val="24"/>
          <w:u w:val="single"/>
        </w:rPr>
      </w:r>
      <w:r w:rsidR="002845EB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845EB">
        <w:rPr>
          <w:sz w:val="24"/>
          <w:u w:val="single"/>
        </w:rPr>
        <w:fldChar w:fldCharType="end"/>
      </w:r>
      <w:bookmarkEnd w:id="12"/>
      <w:r w:rsidR="006752CB" w:rsidRPr="006752CB">
        <w:rPr>
          <w:sz w:val="24"/>
          <w:u w:val="single"/>
        </w:rPr>
        <w:tab/>
      </w:r>
    </w:p>
    <w:p w:rsidR="00DC3623" w:rsidRPr="006752CB" w:rsidRDefault="00DC3623" w:rsidP="008A5795">
      <w:pPr>
        <w:tabs>
          <w:tab w:val="left" w:pos="10620"/>
        </w:tabs>
        <w:rPr>
          <w:sz w:val="24"/>
        </w:rPr>
      </w:pPr>
    </w:p>
    <w:p w:rsidR="000C1FD8" w:rsidRPr="006752CB" w:rsidRDefault="005802A6" w:rsidP="004D2253">
      <w:pPr>
        <w:tabs>
          <w:tab w:val="left" w:pos="648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407681</wp:posOffset>
                </wp:positionH>
                <wp:positionV relativeFrom="paragraph">
                  <wp:posOffset>163195</wp:posOffset>
                </wp:positionV>
                <wp:extent cx="2694940" cy="0"/>
                <wp:effectExtent l="0" t="0" r="2921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494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DB1A5E" id="Straight Connector 1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5pt,12.85pt" to="323.0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920656</wp:posOffset>
                </wp:positionH>
                <wp:positionV relativeFrom="paragraph">
                  <wp:posOffset>161477</wp:posOffset>
                </wp:positionV>
                <wp:extent cx="1845150" cy="3289"/>
                <wp:effectExtent l="0" t="0" r="22225" b="3492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5150" cy="3289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1541DA" id="Straight Connector 15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7.45pt,12.7pt" to="532.7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Notify </w:t>
      </w:r>
      <w:r w:rsidR="006752CB">
        <w:rPr>
          <w:sz w:val="24"/>
        </w:rPr>
        <w:t>i</w:t>
      </w:r>
      <w:r w:rsidR="006752CB" w:rsidRPr="006752CB">
        <w:rPr>
          <w:sz w:val="24"/>
        </w:rPr>
        <w:t xml:space="preserve">n Emergency:  </w:t>
      </w:r>
      <w:r w:rsidR="00AD1108">
        <w:rPr>
          <w:sz w:val="24"/>
          <w:u w:val="single"/>
        </w:rPr>
        <w:fldChar w:fldCharType="begin">
          <w:ffData>
            <w:name w:val="Text13"/>
            <w:enabled/>
            <w:calcOnExit w:val="0"/>
            <w:textInput>
              <w:maxLength w:val="45"/>
            </w:textInput>
          </w:ffData>
        </w:fldChar>
      </w:r>
      <w:bookmarkStart w:id="13" w:name="Text13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3"/>
      <w:r w:rsidR="006752CB" w:rsidRPr="006752CB">
        <w:rPr>
          <w:sz w:val="24"/>
          <w:u w:val="single"/>
        </w:rPr>
        <w:tab/>
      </w:r>
      <w:r w:rsidR="00CF71F6" w:rsidRPr="00CF71F6">
        <w:rPr>
          <w:sz w:val="24"/>
        </w:rPr>
        <w:t xml:space="preserve">  </w:t>
      </w:r>
      <w:r w:rsidR="006752CB" w:rsidRPr="006752CB">
        <w:rPr>
          <w:sz w:val="24"/>
        </w:rPr>
        <w:t>Phone</w:t>
      </w:r>
      <w:r w:rsidR="006752CB">
        <w:rPr>
          <w:sz w:val="24"/>
        </w:rPr>
        <w:t xml:space="preserve"> No</w:t>
      </w:r>
      <w:r w:rsidR="006752CB" w:rsidRPr="006752CB">
        <w:rPr>
          <w:sz w:val="24"/>
        </w:rPr>
        <w:t xml:space="preserve">:  </w:t>
      </w:r>
      <w:r w:rsidR="00AD1108">
        <w:rPr>
          <w:sz w:val="24"/>
          <w:u w:val="single"/>
        </w:rPr>
        <w:fldChar w:fldCharType="begin">
          <w:ffData>
            <w:name w:val="Text14"/>
            <w:enabled/>
            <w:calcOnExit w:val="0"/>
            <w:textInput>
              <w:maxLength w:val="16"/>
            </w:textInput>
          </w:ffData>
        </w:fldChar>
      </w:r>
      <w:bookmarkStart w:id="14" w:name="Text1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4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724482" w:rsidRDefault="005B0513" w:rsidP="008A5795">
      <w:pPr>
        <w:tabs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68270</wp:posOffset>
                </wp:positionH>
                <wp:positionV relativeFrom="paragraph">
                  <wp:posOffset>153035</wp:posOffset>
                </wp:positionV>
                <wp:extent cx="4873771" cy="10571"/>
                <wp:effectExtent l="0" t="0" r="22225" b="2794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73771" cy="1057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726B3E" id="Straight Connector 16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7.1pt,12.05pt" to="530.8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Special Medical Information:  </w:t>
      </w:r>
      <w:r w:rsidR="004D2253">
        <w:rPr>
          <w:sz w:val="24"/>
          <w:u w:val="single"/>
        </w:rPr>
        <w:fldChar w:fldCharType="begin">
          <w:ffData>
            <w:name w:val="Text15"/>
            <w:enabled/>
            <w:calcOnExit w:val="0"/>
            <w:textInput>
              <w:maxLength w:val="65"/>
            </w:textInput>
          </w:ffData>
        </w:fldChar>
      </w:r>
      <w:bookmarkStart w:id="15" w:name="Text15"/>
      <w:r w:rsidR="004D2253">
        <w:rPr>
          <w:sz w:val="24"/>
          <w:u w:val="single"/>
        </w:rPr>
        <w:instrText xml:space="preserve"> FORMTEXT </w:instrText>
      </w:r>
      <w:r w:rsidR="004D2253">
        <w:rPr>
          <w:sz w:val="24"/>
          <w:u w:val="single"/>
        </w:rPr>
      </w:r>
      <w:r w:rsidR="004D2253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4D2253">
        <w:rPr>
          <w:sz w:val="24"/>
          <w:u w:val="single"/>
        </w:rPr>
        <w:fldChar w:fldCharType="end"/>
      </w:r>
      <w:bookmarkEnd w:id="15"/>
      <w:r w:rsidR="006752CB" w:rsidRPr="006752CB">
        <w:rPr>
          <w:sz w:val="24"/>
          <w:u w:val="single"/>
        </w:rPr>
        <w:tab/>
      </w:r>
      <w:r w:rsidR="00724482">
        <w:rPr>
          <w:sz w:val="24"/>
          <w:u w:val="single"/>
        </w:rPr>
        <w:br/>
      </w:r>
    </w:p>
    <w:p w:rsidR="000C1FD8" w:rsidRPr="006752CB" w:rsidRDefault="005802A6" w:rsidP="008A5795">
      <w:pPr>
        <w:tabs>
          <w:tab w:val="left" w:pos="6480"/>
          <w:tab w:val="left" w:pos="10620"/>
        </w:tabs>
        <w:rPr>
          <w:sz w:val="24"/>
        </w:rPr>
      </w:pPr>
      <w:r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62674</wp:posOffset>
                </wp:positionV>
                <wp:extent cx="4100830" cy="5080"/>
                <wp:effectExtent l="0" t="0" r="3302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00830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FE453" id="Straight Connector 17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pt,12.8pt" to="323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025390</wp:posOffset>
                </wp:positionH>
                <wp:positionV relativeFrom="paragraph">
                  <wp:posOffset>163944</wp:posOffset>
                </wp:positionV>
                <wp:extent cx="1714029" cy="3290"/>
                <wp:effectExtent l="0" t="0" r="19685" b="349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029" cy="329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18F653" id="Straight Connector 1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5.7pt,12.9pt" to="530.6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" strokecolor="black [3200]" strokeweight="1pt">
                <v:stroke joinstyle="miter"/>
              </v:line>
            </w:pict>
          </mc:Fallback>
        </mc:AlternateContent>
      </w:r>
      <w:r w:rsidR="001569DA">
        <w:rPr>
          <w:sz w:val="24"/>
          <w:u w:val="single"/>
        </w:rPr>
        <w:fldChar w:fldCharType="begin">
          <w:ffData>
            <w:name w:val="Text18"/>
            <w:enabled/>
            <w:calcOnExit w:val="0"/>
            <w:textInput>
              <w:maxLength w:val="60"/>
            </w:textInput>
          </w:ffData>
        </w:fldChar>
      </w:r>
      <w:bookmarkStart w:id="16" w:name="Text18"/>
      <w:r w:rsidR="001569DA">
        <w:rPr>
          <w:sz w:val="24"/>
          <w:u w:val="single"/>
        </w:rPr>
        <w:instrText xml:space="preserve"> FORMTEXT </w:instrText>
      </w:r>
      <w:r w:rsidR="001569DA">
        <w:rPr>
          <w:sz w:val="24"/>
          <w:u w:val="single"/>
        </w:rPr>
      </w:r>
      <w:r w:rsidR="001569DA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1569DA">
        <w:rPr>
          <w:sz w:val="24"/>
          <w:u w:val="single"/>
        </w:rPr>
        <w:fldChar w:fldCharType="end"/>
      </w:r>
      <w:bookmarkEnd w:id="16"/>
      <w:r w:rsidR="006752CB" w:rsidRPr="006752CB">
        <w:rPr>
          <w:sz w:val="24"/>
          <w:u w:val="single"/>
        </w:rPr>
        <w:tab/>
      </w:r>
      <w:r w:rsidR="00CF71F6" w:rsidRPr="00CF71F6">
        <w:rPr>
          <w:sz w:val="24"/>
        </w:rPr>
        <w:t xml:space="preserve">  </w:t>
      </w:r>
      <w:r w:rsidR="005D4EC5" w:rsidRPr="006752CB">
        <w:rPr>
          <w:sz w:val="24"/>
        </w:rPr>
        <w:t xml:space="preserve">Blood Type:  </w:t>
      </w:r>
      <w:r w:rsidR="00AD1108">
        <w:rPr>
          <w:sz w:val="24"/>
          <w:u w:val="single"/>
        </w:rPr>
        <w:fldChar w:fldCharType="begin">
          <w:ffData>
            <w:name w:val="Text16"/>
            <w:enabled/>
            <w:calcOnExit w:val="0"/>
            <w:textInput>
              <w:maxLength w:val="10"/>
            </w:textInput>
          </w:ffData>
        </w:fldChar>
      </w:r>
      <w:bookmarkStart w:id="17" w:name="Text1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7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6439E4" w:rsidRPr="006752CB" w:rsidRDefault="006752CB" w:rsidP="008A5795">
      <w:pPr>
        <w:tabs>
          <w:tab w:val="left" w:pos="10620"/>
        </w:tabs>
        <w:rPr>
          <w:sz w:val="24"/>
        </w:rPr>
      </w:pPr>
      <w:r w:rsidRPr="006752CB">
        <w:rPr>
          <w:sz w:val="24"/>
        </w:rPr>
        <w:t xml:space="preserve">I </w:t>
      </w:r>
      <w:r w:rsidR="00282EBF">
        <w:rPr>
          <w:sz w:val="24"/>
        </w:rPr>
        <w:t>w</w:t>
      </w:r>
      <w:r w:rsidRPr="006752CB">
        <w:rPr>
          <w:sz w:val="24"/>
        </w:rPr>
        <w:t xml:space="preserve">ill </w:t>
      </w:r>
      <w:r w:rsidR="00282EBF">
        <w:rPr>
          <w:sz w:val="24"/>
        </w:rPr>
        <w:t>n</w:t>
      </w:r>
      <w:r w:rsidRPr="006752CB">
        <w:rPr>
          <w:sz w:val="24"/>
        </w:rPr>
        <w:t xml:space="preserve">eed </w:t>
      </w:r>
      <w:r w:rsidR="00282EBF">
        <w:rPr>
          <w:sz w:val="24"/>
        </w:rPr>
        <w:t>a</w:t>
      </w:r>
      <w:r w:rsidRPr="006752CB">
        <w:rPr>
          <w:sz w:val="24"/>
        </w:rPr>
        <w:t xml:space="preserve"> </w:t>
      </w:r>
      <w:r w:rsidR="00282EBF">
        <w:rPr>
          <w:sz w:val="24"/>
        </w:rPr>
        <w:t>m</w:t>
      </w:r>
      <w:r w:rsidRPr="006752CB">
        <w:rPr>
          <w:sz w:val="24"/>
        </w:rPr>
        <w:t xml:space="preserve">otel </w:t>
      </w:r>
      <w:r w:rsidR="00282EBF">
        <w:rPr>
          <w:sz w:val="24"/>
        </w:rPr>
        <w:t>r</w:t>
      </w:r>
      <w:r w:rsidRPr="006752CB">
        <w:rPr>
          <w:sz w:val="24"/>
        </w:rPr>
        <w:t xml:space="preserve">oom:    </w:t>
      </w:r>
      <w:r w:rsidR="00D34820"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8" w:name="Check1"/>
      <w:r w:rsidR="00D34820">
        <w:rPr>
          <w:sz w:val="24"/>
        </w:rPr>
        <w:instrText xml:space="preserve"> FORMCHECKBOX </w:instrText>
      </w:r>
      <w:r w:rsidR="002365CF">
        <w:rPr>
          <w:sz w:val="24"/>
        </w:rPr>
      </w:r>
      <w:r w:rsidR="00D35B56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8"/>
      <w:r w:rsidR="00D34820">
        <w:rPr>
          <w:sz w:val="24"/>
        </w:rPr>
        <w:t xml:space="preserve"> </w:t>
      </w:r>
      <w:r w:rsidRPr="006752CB">
        <w:rPr>
          <w:sz w:val="24"/>
        </w:rPr>
        <w:t xml:space="preserve">Yes  </w:t>
      </w:r>
      <w:r w:rsidR="00D34820">
        <w:rPr>
          <w:sz w:val="24"/>
        </w:rPr>
        <w:t xml:space="preserve"> </w:t>
      </w:r>
      <w:r w:rsidRPr="006752CB">
        <w:rPr>
          <w:sz w:val="24"/>
        </w:rPr>
        <w:t xml:space="preserve">/   </w:t>
      </w:r>
      <w:r w:rsidR="00D34820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Check2"/>
      <w:r w:rsidR="00D34820">
        <w:rPr>
          <w:sz w:val="24"/>
        </w:rPr>
        <w:instrText xml:space="preserve"> FORMCHECKBOX </w:instrText>
      </w:r>
      <w:r w:rsidR="002365CF">
        <w:rPr>
          <w:sz w:val="24"/>
        </w:rPr>
      </w:r>
      <w:r w:rsidR="00D35B56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9"/>
      <w:r w:rsidR="00D34820">
        <w:rPr>
          <w:sz w:val="24"/>
        </w:rPr>
        <w:t xml:space="preserve"> </w:t>
      </w:r>
      <w:r w:rsidRPr="006752CB">
        <w:rPr>
          <w:sz w:val="24"/>
        </w:rPr>
        <w:t xml:space="preserve">No           </w:t>
      </w:r>
      <w:r w:rsidR="00D34820">
        <w:rPr>
          <w:sz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0" w:name="Check3"/>
      <w:r w:rsidR="00D34820">
        <w:rPr>
          <w:sz w:val="24"/>
        </w:rPr>
        <w:instrText xml:space="preserve"> FORMCHECKBOX </w:instrText>
      </w:r>
      <w:r w:rsidR="002365CF">
        <w:rPr>
          <w:sz w:val="24"/>
        </w:rPr>
      </w:r>
      <w:r w:rsidR="00D35B56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20"/>
      <w:r w:rsidRPr="006752CB">
        <w:rPr>
          <w:sz w:val="24"/>
        </w:rPr>
        <w:t xml:space="preserve"> Smoking</w:t>
      </w:r>
      <w:r w:rsidR="00D34820">
        <w:rPr>
          <w:sz w:val="24"/>
        </w:rPr>
        <w:t xml:space="preserve">  </w:t>
      </w:r>
      <w:r w:rsidRPr="006752CB">
        <w:rPr>
          <w:sz w:val="24"/>
        </w:rPr>
        <w:t xml:space="preserve"> /</w:t>
      </w:r>
      <w:r w:rsidR="00D34820">
        <w:rPr>
          <w:sz w:val="24"/>
        </w:rPr>
        <w:t xml:space="preserve">  </w:t>
      </w:r>
      <w:r w:rsidRPr="006752CB">
        <w:rPr>
          <w:sz w:val="24"/>
        </w:rPr>
        <w:t xml:space="preserve"> </w:t>
      </w:r>
      <w:r w:rsidR="00D34820">
        <w:rPr>
          <w:sz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1" w:name="Check4"/>
      <w:r w:rsidR="00D34820">
        <w:rPr>
          <w:sz w:val="24"/>
        </w:rPr>
        <w:instrText xml:space="preserve"> FORMCHECKBOX </w:instrText>
      </w:r>
      <w:r w:rsidR="002365CF">
        <w:rPr>
          <w:sz w:val="24"/>
        </w:rPr>
      </w:r>
      <w:r w:rsidR="00D35B56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21"/>
      <w:r w:rsidR="00D34820">
        <w:rPr>
          <w:sz w:val="24"/>
        </w:rPr>
        <w:t xml:space="preserve"> </w:t>
      </w:r>
      <w:r w:rsidRPr="006752CB">
        <w:rPr>
          <w:sz w:val="24"/>
        </w:rPr>
        <w:t>Non-Smoking</w:t>
      </w:r>
    </w:p>
    <w:p w:rsidR="006439E4" w:rsidRPr="006752CB" w:rsidRDefault="006439E4" w:rsidP="008A5795">
      <w:pPr>
        <w:tabs>
          <w:tab w:val="left" w:pos="10620"/>
        </w:tabs>
        <w:rPr>
          <w:sz w:val="24"/>
        </w:rPr>
      </w:pPr>
    </w:p>
    <w:p w:rsidR="006439E4" w:rsidRPr="006752CB" w:rsidRDefault="005B0513" w:rsidP="008A5795">
      <w:pPr>
        <w:tabs>
          <w:tab w:val="left" w:pos="342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60311</wp:posOffset>
                </wp:positionH>
                <wp:positionV relativeFrom="paragraph">
                  <wp:posOffset>161290</wp:posOffset>
                </wp:positionV>
                <wp:extent cx="1331959" cy="5285"/>
                <wp:effectExtent l="0" t="0" r="20955" b="330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1959" cy="528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1D6C44" id="Straight Connector 19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75pt,12.7pt" to="172.6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T-Shirt Size: </w:t>
      </w:r>
      <w:r w:rsidR="00D34820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7"/>
            <w:enabled/>
            <w:calcOnExit w:val="0"/>
            <w:textInput>
              <w:maxLength w:val="15"/>
            </w:textInput>
          </w:ffData>
        </w:fldChar>
      </w:r>
      <w:bookmarkStart w:id="22" w:name="Text17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2"/>
      <w:r w:rsidR="00F06B3F">
        <w:rPr>
          <w:sz w:val="24"/>
          <w:u w:val="single"/>
        </w:rPr>
        <w:tab/>
      </w:r>
    </w:p>
    <w:p w:rsidR="006439E4" w:rsidRDefault="006439E4" w:rsidP="004761E5">
      <w:pPr>
        <w:rPr>
          <w:sz w:val="24"/>
        </w:rPr>
      </w:pPr>
    </w:p>
    <w:p w:rsidR="00CF71F6" w:rsidRPr="006752CB" w:rsidRDefault="00765E69" w:rsidP="004761E5">
      <w:pPr>
        <w:rPr>
          <w:sz w:val="24"/>
        </w:rPr>
      </w:pPr>
      <w:r w:rsidRPr="006752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142241</wp:posOffset>
                </wp:positionV>
                <wp:extent cx="6886575" cy="1996440"/>
                <wp:effectExtent l="0" t="0" r="28575" b="22860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19964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B32A2F" id="Rectangle 9" o:spid="_x0000_s1026" style="position:absolute;margin-left:-3.75pt;margin-top:11.2pt;width:542.25pt;height:157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" filled="f"/>
            </w:pict>
          </mc:Fallback>
        </mc:AlternateContent>
      </w:r>
    </w:p>
    <w:p w:rsidR="00AC5064" w:rsidRDefault="00AC5064" w:rsidP="004761E5">
      <w:pPr>
        <w:rPr>
          <w:sz w:val="10"/>
        </w:rPr>
      </w:pPr>
    </w:p>
    <w:p w:rsidR="00624478" w:rsidRDefault="00624478" w:rsidP="004761E5">
      <w:pPr>
        <w:rPr>
          <w:sz w:val="10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835459</wp:posOffset>
                </wp:positionH>
                <wp:positionV relativeFrom="paragraph">
                  <wp:posOffset>166982</wp:posOffset>
                </wp:positionV>
                <wp:extent cx="5913568" cy="5286"/>
                <wp:effectExtent l="0" t="0" r="30480" b="3302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3568" cy="52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569673" id="Straight Connector 20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5.8pt,13.15pt" to="531.4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Department:  </w:t>
      </w:r>
      <w:r w:rsidR="00AD1108">
        <w:rPr>
          <w:sz w:val="24"/>
          <w:u w:val="single"/>
        </w:rPr>
        <w:fldChar w:fldCharType="begin">
          <w:ffData>
            <w:name w:val="Text24"/>
            <w:enabled/>
            <w:calcOnExit w:val="0"/>
            <w:textInput>
              <w:maxLength w:val="65"/>
            </w:textInput>
          </w:ffData>
        </w:fldChar>
      </w:r>
      <w:bookmarkStart w:id="23" w:name="Text2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3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D34820" w:rsidRDefault="005802A6" w:rsidP="008A5795">
      <w:pPr>
        <w:tabs>
          <w:tab w:val="left" w:pos="432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595105</wp:posOffset>
                </wp:positionH>
                <wp:positionV relativeFrom="paragraph">
                  <wp:posOffset>165117</wp:posOffset>
                </wp:positionV>
                <wp:extent cx="3144671" cy="1791"/>
                <wp:effectExtent l="0" t="0" r="36830" b="3683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4671" cy="179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14B420" id="Straight Connector 22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3.1pt,13pt" to="530.7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863600</wp:posOffset>
                </wp:positionH>
                <wp:positionV relativeFrom="paragraph">
                  <wp:posOffset>162446</wp:posOffset>
                </wp:positionV>
                <wp:extent cx="1896745" cy="5080"/>
                <wp:effectExtent l="0" t="0" r="27305" b="3302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6745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74F212" id="Straight Connector 21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pt,12.8pt" to="217.3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Dept. Phone:  </w:t>
      </w:r>
      <w:r w:rsidR="00AD1108">
        <w:rPr>
          <w:sz w:val="24"/>
          <w:u w:val="single"/>
        </w:rPr>
        <w:fldChar w:fldCharType="begin">
          <w:ffData>
            <w:name w:val="Text25"/>
            <w:enabled/>
            <w:calcOnExit w:val="0"/>
            <w:textInput>
              <w:maxLength w:val="20"/>
            </w:textInput>
          </w:ffData>
        </w:fldChar>
      </w:r>
      <w:bookmarkStart w:id="24" w:name="Text25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4"/>
      <w:r w:rsidR="006752CB" w:rsidRPr="006752CB">
        <w:rPr>
          <w:sz w:val="24"/>
          <w:u w:val="single"/>
        </w:rPr>
        <w:tab/>
      </w:r>
      <w:r w:rsidR="00F06B3F" w:rsidRPr="00F06B3F">
        <w:rPr>
          <w:sz w:val="24"/>
        </w:rPr>
        <w:t xml:space="preserve"> </w:t>
      </w:r>
      <w:r w:rsidR="006752CB" w:rsidRPr="006752CB">
        <w:rPr>
          <w:sz w:val="24"/>
        </w:rPr>
        <w:t xml:space="preserve"> </w:t>
      </w:r>
      <w:r w:rsidR="005D4EC5">
        <w:rPr>
          <w:sz w:val="24"/>
        </w:rPr>
        <w:t>Supervisor</w:t>
      </w:r>
      <w:r w:rsidR="006752CB" w:rsidRPr="006752CB">
        <w:rPr>
          <w:sz w:val="24"/>
        </w:rPr>
        <w:t xml:space="preserve">:  </w:t>
      </w:r>
      <w:r w:rsidR="00AD1108">
        <w:rPr>
          <w:sz w:val="24"/>
          <w:u w:val="single"/>
        </w:rPr>
        <w:fldChar w:fldCharType="begin">
          <w:ffData>
            <w:name w:val="Text26"/>
            <w:enabled/>
            <w:calcOnExit w:val="0"/>
            <w:textInput>
              <w:maxLength w:val="40"/>
            </w:textInput>
          </w:ffData>
        </w:fldChar>
      </w:r>
      <w:bookmarkStart w:id="25" w:name="Text2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5"/>
      <w:r w:rsidR="006752CB" w:rsidRPr="006752CB">
        <w:rPr>
          <w:sz w:val="24"/>
          <w:u w:val="single"/>
        </w:rPr>
        <w:tab/>
      </w:r>
    </w:p>
    <w:p w:rsidR="00F06B3F" w:rsidRDefault="00F06B3F" w:rsidP="008A5795">
      <w:pPr>
        <w:tabs>
          <w:tab w:val="left" w:pos="4320"/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180826</wp:posOffset>
                </wp:positionH>
                <wp:positionV relativeFrom="paragraph">
                  <wp:posOffset>166544</wp:posOffset>
                </wp:positionV>
                <wp:extent cx="5561216" cy="0"/>
                <wp:effectExtent l="0" t="0" r="2095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121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745C46" id="Straight Connector 2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1pt" to="530.9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5D4EC5">
        <w:rPr>
          <w:sz w:val="24"/>
        </w:rPr>
        <w:t>Supervisor</w:t>
      </w:r>
      <w:r w:rsidR="006752CB" w:rsidRPr="006752CB">
        <w:rPr>
          <w:sz w:val="24"/>
        </w:rPr>
        <w:t xml:space="preserve"> Email: </w:t>
      </w:r>
      <w:r w:rsidR="002879E4">
        <w:rPr>
          <w:sz w:val="24"/>
        </w:rPr>
        <w:t xml:space="preserve"> </w:t>
      </w:r>
      <w:r w:rsidR="002845EB">
        <w:rPr>
          <w:sz w:val="24"/>
          <w:u w:val="single"/>
        </w:rPr>
        <w:fldChar w:fldCharType="begin">
          <w:ffData>
            <w:name w:val="Text27"/>
            <w:enabled/>
            <w:calcOnExit w:val="0"/>
            <w:textInput>
              <w:maxLength w:val="70"/>
            </w:textInput>
          </w:ffData>
        </w:fldChar>
      </w:r>
      <w:bookmarkStart w:id="26" w:name="Text27"/>
      <w:r w:rsidR="002845EB">
        <w:rPr>
          <w:sz w:val="24"/>
          <w:u w:val="single"/>
        </w:rPr>
        <w:instrText xml:space="preserve"> FORMTEXT </w:instrText>
      </w:r>
      <w:r w:rsidR="002845EB">
        <w:rPr>
          <w:sz w:val="24"/>
          <w:u w:val="single"/>
        </w:rPr>
      </w:r>
      <w:r w:rsidR="002845EB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845EB">
        <w:rPr>
          <w:sz w:val="24"/>
          <w:u w:val="single"/>
        </w:rPr>
        <w:fldChar w:fldCharType="end"/>
      </w:r>
      <w:bookmarkEnd w:id="26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793365</wp:posOffset>
                </wp:positionH>
                <wp:positionV relativeFrom="paragraph">
                  <wp:posOffset>164351</wp:posOffset>
                </wp:positionV>
                <wp:extent cx="3980642" cy="0"/>
                <wp:effectExtent l="0" t="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8064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EAA5AA" id="Straight Connector 24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95pt,12.95pt" to="533.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Employment Date </w:t>
      </w:r>
      <w:r w:rsidR="006752CB">
        <w:rPr>
          <w:sz w:val="24"/>
        </w:rPr>
        <w:t>w</w:t>
      </w:r>
      <w:r w:rsidR="006752CB" w:rsidRPr="006752CB">
        <w:rPr>
          <w:sz w:val="24"/>
        </w:rPr>
        <w:t xml:space="preserve">ith Present Department:  </w:t>
      </w:r>
      <w:r w:rsidR="00AD1108">
        <w:rPr>
          <w:sz w:val="24"/>
          <w:u w:val="single"/>
        </w:rPr>
        <w:fldChar w:fldCharType="begin">
          <w:ffData>
            <w:name w:val="Text28"/>
            <w:enabled/>
            <w:calcOnExit w:val="0"/>
            <w:textInput>
              <w:maxLength w:val="25"/>
            </w:textInput>
          </w:ffData>
        </w:fldChar>
      </w:r>
      <w:bookmarkStart w:id="27" w:name="Text28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7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3600"/>
          <w:tab w:val="left" w:pos="504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114550</wp:posOffset>
                </wp:positionH>
                <wp:positionV relativeFrom="paragraph">
                  <wp:posOffset>165621</wp:posOffset>
                </wp:positionV>
                <wp:extent cx="1519615" cy="0"/>
                <wp:effectExtent l="0" t="0" r="2349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9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FAA8BA" id="Straight Connector 2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5pt,13.05pt" to="286.1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Total Civilian Police Experience:  </w:t>
      </w:r>
      <w:r w:rsidR="006752CB" w:rsidRPr="006752CB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19"/>
            <w:enabled/>
            <w:calcOnExit w:val="0"/>
            <w:textInput>
              <w:maxLength w:val="10"/>
            </w:textInput>
          </w:ffData>
        </w:fldChar>
      </w:r>
      <w:bookmarkStart w:id="28" w:name="Text19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8"/>
      <w:r w:rsidR="00CB36D7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0"/>
            <w:enabled/>
            <w:calcOnExit w:val="0"/>
            <w:textInput>
              <w:maxLength w:val="10"/>
            </w:textInput>
          </w:ffData>
        </w:fldChar>
      </w:r>
      <w:bookmarkStart w:id="29" w:name="Text20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9"/>
      <w:r w:rsidR="00CB36D7" w:rsidRPr="00CB36D7">
        <w:rPr>
          <w:sz w:val="24"/>
        </w:rPr>
        <w:t xml:space="preserve">  </w:t>
      </w:r>
    </w:p>
    <w:p w:rsidR="004761E5" w:rsidRPr="006752CB" w:rsidRDefault="006752CB" w:rsidP="002879E4">
      <w:pPr>
        <w:tabs>
          <w:tab w:val="left" w:pos="3600"/>
          <w:tab w:val="left" w:pos="5040"/>
        </w:tabs>
        <w:rPr>
          <w:sz w:val="24"/>
        </w:rPr>
      </w:pPr>
      <w:r w:rsidRPr="006752CB">
        <w:rPr>
          <w:sz w:val="24"/>
        </w:rPr>
        <w:tab/>
      </w:r>
      <w:r w:rsidR="002879E4">
        <w:rPr>
          <w:sz w:val="18"/>
        </w:rPr>
        <w:t>(Years)</w:t>
      </w:r>
      <w:r w:rsidR="002879E4">
        <w:rPr>
          <w:sz w:val="18"/>
        </w:rPr>
        <w:tab/>
      </w:r>
      <w:r w:rsidRPr="006752CB">
        <w:rPr>
          <w:sz w:val="18"/>
        </w:rPr>
        <w:t>(Months)</w:t>
      </w:r>
    </w:p>
    <w:p w:rsidR="004761E5" w:rsidRPr="006752CB" w:rsidRDefault="004761E5">
      <w:pPr>
        <w:rPr>
          <w:sz w:val="24"/>
        </w:rPr>
      </w:pPr>
    </w:p>
    <w:p w:rsidR="006752CB" w:rsidRPr="006752CB" w:rsidRDefault="002D7B23" w:rsidP="006752CB">
      <w:pPr>
        <w:tabs>
          <w:tab w:val="left" w:pos="2610"/>
          <w:tab w:val="left" w:leader="underscore" w:pos="9270"/>
        </w:tabs>
        <w:spacing w:before="120"/>
        <w:rPr>
          <w:sz w:val="10"/>
        </w:rPr>
      </w:pPr>
      <w:r w:rsidRPr="006752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51435</wp:posOffset>
                </wp:positionV>
                <wp:extent cx="6886575" cy="3067050"/>
                <wp:effectExtent l="0" t="0" r="28575" b="1905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3067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EAEB6C" id="Rectangle 10" o:spid="_x0000_s1026" style="position:absolute;margin-left:-3.75pt;margin-top:4.05pt;width:542.25pt;height:24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" filled="f"/>
            </w:pict>
          </mc:Fallback>
        </mc:AlternateContent>
      </w:r>
    </w:p>
    <w:p w:rsidR="000C1FD8" w:rsidRPr="006752CB" w:rsidRDefault="00034B5F" w:rsidP="00844628">
      <w:pPr>
        <w:tabs>
          <w:tab w:val="left" w:pos="7200"/>
          <w:tab w:val="left" w:pos="9360"/>
          <w:tab w:val="left" w:pos="10620"/>
        </w:tabs>
        <w:spacing w:before="120"/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810906</wp:posOffset>
                </wp:positionH>
                <wp:positionV relativeFrom="paragraph">
                  <wp:posOffset>241935</wp:posOffset>
                </wp:positionV>
                <wp:extent cx="4915319" cy="0"/>
                <wp:effectExtent l="0" t="0" r="190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5319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153CA" id="Straight Connector 2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6pt,19.05pt" to="529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High School Diploma/G</w:t>
      </w:r>
      <w:r w:rsidR="0041659D">
        <w:rPr>
          <w:sz w:val="24"/>
        </w:rPr>
        <w:t>ED</w:t>
      </w:r>
      <w:r w:rsidR="006752CB">
        <w:rPr>
          <w:sz w:val="24"/>
        </w:rPr>
        <w:t>:</w:t>
      </w:r>
      <w:r w:rsidR="00CB36D7">
        <w:rPr>
          <w:sz w:val="24"/>
        </w:rPr>
        <w:t xml:space="preserve">  </w:t>
      </w:r>
      <w:r w:rsidR="00AD1108">
        <w:rPr>
          <w:sz w:val="24"/>
          <w:u w:val="single"/>
        </w:rPr>
        <w:fldChar w:fldCharType="begin">
          <w:ffData>
            <w:name w:val="Text21"/>
            <w:enabled/>
            <w:calcOnExit w:val="0"/>
            <w:textInput>
              <w:maxLength w:val="40"/>
            </w:textInput>
          </w:ffData>
        </w:fldChar>
      </w:r>
      <w:bookmarkStart w:id="30" w:name="Text21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0"/>
      <w:r w:rsidR="002879E4" w:rsidRPr="006752CB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2"/>
            <w:enabled/>
            <w:calcOnExit w:val="0"/>
            <w:textInput>
              <w:maxLength w:val="20"/>
            </w:textInput>
          </w:ffData>
        </w:fldChar>
      </w:r>
      <w:bookmarkStart w:id="31" w:name="Text22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1"/>
      <w:r w:rsidR="002879E4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3"/>
            <w:enabled/>
            <w:calcOnExit w:val="0"/>
            <w:textInput>
              <w:maxLength w:val="10"/>
            </w:textInput>
          </w:ffData>
        </w:fldChar>
      </w:r>
      <w:bookmarkStart w:id="32" w:name="Text23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2"/>
      <w:r w:rsidR="002879E4">
        <w:rPr>
          <w:sz w:val="24"/>
          <w:u w:val="single"/>
        </w:rPr>
        <w:tab/>
      </w:r>
    </w:p>
    <w:p w:rsidR="0082344E" w:rsidRPr="006752CB" w:rsidRDefault="00CB36D7" w:rsidP="00844628">
      <w:pPr>
        <w:tabs>
          <w:tab w:val="left" w:pos="3060"/>
          <w:tab w:val="left" w:pos="7200"/>
          <w:tab w:val="left" w:pos="9360"/>
          <w:tab w:val="left" w:pos="10710"/>
        </w:tabs>
        <w:rPr>
          <w:sz w:val="24"/>
        </w:rPr>
      </w:pPr>
      <w:r>
        <w:rPr>
          <w:sz w:val="24"/>
        </w:rPr>
        <w:tab/>
      </w:r>
      <w:r w:rsidR="006752CB" w:rsidRPr="006752CB">
        <w:rPr>
          <w:sz w:val="18"/>
        </w:rPr>
        <w:t xml:space="preserve">(Name </w:t>
      </w:r>
      <w:r w:rsidR="006752CB">
        <w:rPr>
          <w:sz w:val="18"/>
        </w:rPr>
        <w:t>o</w:t>
      </w:r>
      <w:r w:rsidR="006752CB" w:rsidRPr="006752CB">
        <w:rPr>
          <w:sz w:val="18"/>
        </w:rPr>
        <w:t>f School)</w:t>
      </w:r>
      <w:r w:rsidR="00C26F84">
        <w:rPr>
          <w:sz w:val="18"/>
        </w:rPr>
        <w:tab/>
      </w:r>
      <w:r w:rsidR="006752CB" w:rsidRPr="006752CB">
        <w:rPr>
          <w:sz w:val="18"/>
        </w:rPr>
        <w:t>(Graduation Date)</w:t>
      </w:r>
      <w:r w:rsidR="005D4EC5">
        <w:rPr>
          <w:sz w:val="18"/>
        </w:rPr>
        <w:tab/>
        <w:t>(GPA)</w:t>
      </w:r>
    </w:p>
    <w:p w:rsidR="000C1FD8" w:rsidRPr="006752CB" w:rsidRDefault="000C1FD8" w:rsidP="00936A92"/>
    <w:p w:rsidR="000C1FD8" w:rsidRPr="006752CB" w:rsidRDefault="006F7C28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256477</wp:posOffset>
                </wp:positionH>
                <wp:positionV relativeFrom="paragraph">
                  <wp:posOffset>597937</wp:posOffset>
                </wp:positionV>
                <wp:extent cx="2628077" cy="0"/>
                <wp:effectExtent l="0" t="0" r="2032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8077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546EB6" id="Straight Connector 2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47.1pt" to="305.9pt,4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781421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DFC0391" wp14:editId="68218885">
                <wp:simplePos x="0" y="0"/>
                <wp:positionH relativeFrom="column">
                  <wp:posOffset>3919220</wp:posOffset>
                </wp:positionH>
                <wp:positionV relativeFrom="paragraph">
                  <wp:posOffset>599646</wp:posOffset>
                </wp:positionV>
                <wp:extent cx="2821305" cy="0"/>
                <wp:effectExtent l="0" t="0" r="3619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13F5D" id="Straight Connector 28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6pt,47.2pt" to="530.75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>College:</w:t>
      </w:r>
      <w:r w:rsidR="006752CB" w:rsidRPr="006752CB">
        <w:rPr>
          <w:sz w:val="24"/>
        </w:rPr>
        <w:tab/>
        <w:t xml:space="preserve">        </w:t>
      </w:r>
      <w:r w:rsidR="006752CB">
        <w:rPr>
          <w:sz w:val="24"/>
        </w:rPr>
        <w:t xml:space="preserve">   </w:t>
      </w:r>
      <w:r w:rsidR="008A5795">
        <w:rPr>
          <w:sz w:val="24"/>
        </w:rPr>
        <w:t xml:space="preserve">       </w:t>
      </w:r>
      <w:r w:rsidR="006752CB">
        <w:rPr>
          <w:sz w:val="24"/>
        </w:rPr>
        <w:t xml:space="preserve"> </w:t>
      </w:r>
      <w:r w:rsidR="006752CB" w:rsidRPr="006752CB">
        <w:rPr>
          <w:sz w:val="24"/>
        </w:rPr>
        <w:t xml:space="preserve">  Name </w:t>
      </w:r>
      <w:r w:rsidR="006752CB">
        <w:rPr>
          <w:sz w:val="24"/>
        </w:rPr>
        <w:t>o</w:t>
      </w:r>
      <w:r w:rsidR="006752CB" w:rsidRPr="006752CB">
        <w:rPr>
          <w:sz w:val="24"/>
        </w:rPr>
        <w:t>f College(</w:t>
      </w:r>
      <w:r w:rsidR="00295BDC">
        <w:rPr>
          <w:sz w:val="24"/>
        </w:rPr>
        <w:t>s</w:t>
      </w:r>
      <w:r w:rsidR="006752CB" w:rsidRPr="006752CB">
        <w:rPr>
          <w:sz w:val="24"/>
        </w:rPr>
        <w:t xml:space="preserve">)     </w:t>
      </w:r>
      <w:r w:rsidR="006752CB">
        <w:rPr>
          <w:sz w:val="24"/>
        </w:rPr>
        <w:t xml:space="preserve">          </w:t>
      </w:r>
      <w:r w:rsidR="006752CB" w:rsidRPr="006752CB">
        <w:rPr>
          <w:sz w:val="24"/>
        </w:rPr>
        <w:t xml:space="preserve">  </w:t>
      </w:r>
      <w:r w:rsidR="008A5795">
        <w:rPr>
          <w:sz w:val="24"/>
        </w:rPr>
        <w:t xml:space="preserve">                  </w:t>
      </w:r>
      <w:r w:rsidR="006752CB" w:rsidRPr="006752CB">
        <w:rPr>
          <w:sz w:val="24"/>
        </w:rPr>
        <w:t xml:space="preserve">               </w:t>
      </w:r>
      <w:r w:rsidR="00295BDC">
        <w:rPr>
          <w:sz w:val="24"/>
        </w:rPr>
        <w:t>Degree(s</w:t>
      </w:r>
      <w:proofErr w:type="gramStart"/>
      <w:r w:rsidR="006752CB" w:rsidRPr="006752CB">
        <w:rPr>
          <w:sz w:val="24"/>
        </w:rPr>
        <w:t>)</w:t>
      </w:r>
      <w:proofErr w:type="gramEnd"/>
      <w:r w:rsidR="006752CB" w:rsidRPr="006752CB">
        <w:rPr>
          <w:sz w:val="24"/>
        </w:rPr>
        <w:br/>
      </w:r>
      <w:r w:rsidR="006752CB" w:rsidRPr="006752CB">
        <w:rPr>
          <w:sz w:val="24"/>
        </w:rPr>
        <w:br/>
        <w:t>0 – 60 Hours</w:t>
      </w:r>
      <w:r w:rsidR="006752CB" w:rsidRPr="006752CB">
        <w:rPr>
          <w:sz w:val="24"/>
        </w:rPr>
        <w:tab/>
      </w:r>
      <w:r w:rsidR="00563C4F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bookmarkStart w:id="33" w:name="Text29"/>
      <w:r w:rsidR="00563C4F" w:rsidRPr="0055250F">
        <w:rPr>
          <w:sz w:val="24"/>
          <w:szCs w:val="24"/>
        </w:rPr>
        <w:instrText xml:space="preserve"> FORMTEXT </w:instrText>
      </w:r>
      <w:r w:rsidR="00563C4F" w:rsidRPr="0055250F">
        <w:rPr>
          <w:sz w:val="24"/>
          <w:szCs w:val="24"/>
        </w:rPr>
      </w:r>
      <w:r w:rsidR="00563C4F" w:rsidRPr="0055250F">
        <w:rPr>
          <w:sz w:val="24"/>
          <w:szCs w:val="24"/>
        </w:rPr>
        <w:fldChar w:fldCharType="separate"/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563C4F" w:rsidRPr="0055250F">
        <w:rPr>
          <w:sz w:val="24"/>
          <w:szCs w:val="24"/>
        </w:rPr>
        <w:fldChar w:fldCharType="end"/>
      </w:r>
      <w:bookmarkEnd w:id="33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5"/>
            <w:enabled/>
            <w:calcOnExit w:val="0"/>
            <w:textInput>
              <w:maxLength w:val="40"/>
            </w:textInput>
          </w:ffData>
        </w:fldChar>
      </w:r>
      <w:bookmarkStart w:id="34" w:name="Text35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4"/>
      <w:r w:rsidR="000A6A00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5BCEED" wp14:editId="001E51FD">
                <wp:simplePos x="0" y="0"/>
                <wp:positionH relativeFrom="column">
                  <wp:posOffset>1246610</wp:posOffset>
                </wp:positionH>
                <wp:positionV relativeFrom="paragraph">
                  <wp:posOffset>248678</wp:posOffset>
                </wp:positionV>
                <wp:extent cx="2637498" cy="0"/>
                <wp:effectExtent l="0" t="0" r="2984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7498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3C11B4" id="Straight Connector 29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15pt,19.6pt" to="305.8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CF04D07" wp14:editId="49C7D81D">
                <wp:simplePos x="0" y="0"/>
                <wp:positionH relativeFrom="column">
                  <wp:posOffset>3925570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33ACDB" id="Straight Connector 34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1pt,19.5pt" to="531.2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" strokecolor="windowText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>60 – 120 Hours</w:t>
      </w:r>
      <w:r w:rsidR="006752CB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0"/>
            <w:enabled/>
            <w:calcOnExit w:val="0"/>
            <w:textInput>
              <w:maxLength w:val="40"/>
            </w:textInput>
          </w:ffData>
        </w:fldChar>
      </w:r>
      <w:bookmarkStart w:id="35" w:name="Text30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5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6"/>
            <w:enabled/>
            <w:calcOnExit w:val="0"/>
            <w:textInput>
              <w:maxLength w:val="40"/>
            </w:textInput>
          </w:ffData>
        </w:fldChar>
      </w:r>
      <w:bookmarkStart w:id="36" w:name="Text36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6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5BCEED" wp14:editId="001E51FD">
                <wp:simplePos x="0" y="0"/>
                <wp:positionH relativeFrom="column">
                  <wp:posOffset>1256477</wp:posOffset>
                </wp:positionH>
                <wp:positionV relativeFrom="paragraph">
                  <wp:posOffset>246650</wp:posOffset>
                </wp:positionV>
                <wp:extent cx="2627287" cy="0"/>
                <wp:effectExtent l="0" t="0" r="2095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7287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A17AD" id="Straight Connector 30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4pt" to="305.8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CF04D07" wp14:editId="49C7D81D">
                <wp:simplePos x="0" y="0"/>
                <wp:positionH relativeFrom="column">
                  <wp:posOffset>3925570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126B3" id="Straight Connector 35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1pt,19.5pt" to="531.2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563C4F">
        <w:rPr>
          <w:sz w:val="24"/>
        </w:rPr>
        <w:t>AA/AS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1"/>
            <w:enabled/>
            <w:calcOnExit w:val="0"/>
            <w:textInput>
              <w:maxLength w:val="40"/>
            </w:textInput>
          </w:ffData>
        </w:fldChar>
      </w:r>
      <w:bookmarkStart w:id="37" w:name="Text31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7"/>
      <w:r w:rsidR="006752CB" w:rsidRPr="006752CB">
        <w:rPr>
          <w:sz w:val="24"/>
        </w:rPr>
        <w:tab/>
        <w:t xml:space="preserve"> </w:t>
      </w:r>
      <w:r w:rsidR="002845EB" w:rsidRPr="006F7C28">
        <w:rPr>
          <w:sz w:val="24"/>
        </w:rPr>
        <w:fldChar w:fldCharType="begin">
          <w:ffData>
            <w:name w:val="Text37"/>
            <w:enabled/>
            <w:calcOnExit w:val="0"/>
            <w:textInput>
              <w:maxLength w:val="40"/>
            </w:textInput>
          </w:ffData>
        </w:fldChar>
      </w:r>
      <w:bookmarkStart w:id="38" w:name="Text37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8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5BCEED" wp14:editId="001E51FD">
                <wp:simplePos x="0" y="0"/>
                <wp:positionH relativeFrom="column">
                  <wp:posOffset>1256478</wp:posOffset>
                </wp:positionH>
                <wp:positionV relativeFrom="paragraph">
                  <wp:posOffset>244621</wp:posOffset>
                </wp:positionV>
                <wp:extent cx="2626995" cy="3289"/>
                <wp:effectExtent l="0" t="0" r="20955" b="3492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6995" cy="328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C47500" id="Straight Connector 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25pt" to="305.8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CF04D07" wp14:editId="49C7D81D">
                <wp:simplePos x="0" y="0"/>
                <wp:positionH relativeFrom="column">
                  <wp:posOffset>3925570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E50E6D" id="Straight Connector 36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1pt,19.5pt" to="531.2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>B</w:t>
      </w:r>
      <w:r w:rsidR="00563C4F">
        <w:rPr>
          <w:sz w:val="24"/>
        </w:rPr>
        <w:t>A/BS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2"/>
            <w:enabled/>
            <w:calcOnExit w:val="0"/>
            <w:textInput>
              <w:maxLength w:val="40"/>
            </w:textInput>
          </w:ffData>
        </w:fldChar>
      </w:r>
      <w:bookmarkStart w:id="39" w:name="Text32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9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8"/>
            <w:enabled/>
            <w:calcOnExit w:val="0"/>
            <w:textInput>
              <w:maxLength w:val="40"/>
            </w:textInput>
          </w:ffData>
        </w:fldChar>
      </w:r>
      <w:bookmarkStart w:id="40" w:name="Text38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0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F5BCEED" wp14:editId="001E51FD">
                <wp:simplePos x="0" y="0"/>
                <wp:positionH relativeFrom="column">
                  <wp:posOffset>1256477</wp:posOffset>
                </wp:positionH>
                <wp:positionV relativeFrom="paragraph">
                  <wp:posOffset>245882</wp:posOffset>
                </wp:positionV>
                <wp:extent cx="2626995" cy="0"/>
                <wp:effectExtent l="0" t="0" r="2095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699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9CFCF" id="Straight Connector 32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35pt" to="305.8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CF04D07" wp14:editId="49C7D81D">
                <wp:simplePos x="0" y="0"/>
                <wp:positionH relativeFrom="column">
                  <wp:posOffset>3919220</wp:posOffset>
                </wp:positionH>
                <wp:positionV relativeFrom="paragraph">
                  <wp:posOffset>245110</wp:posOffset>
                </wp:positionV>
                <wp:extent cx="2828290" cy="0"/>
                <wp:effectExtent l="0" t="0" r="2921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829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705D1C" id="Straight Connector 37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6pt,19.3pt" to="531.3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" strokecolor="windowText" strokeweight="1pt">
                <v:stroke joinstyle="miter"/>
              </v:line>
            </w:pict>
          </mc:Fallback>
        </mc:AlternateContent>
      </w:r>
      <w:r w:rsidR="00563C4F">
        <w:rPr>
          <w:sz w:val="24"/>
        </w:rPr>
        <w:t>MA/MS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3"/>
            <w:enabled/>
            <w:calcOnExit w:val="0"/>
            <w:textInput>
              <w:maxLength w:val="40"/>
            </w:textInput>
          </w:ffData>
        </w:fldChar>
      </w:r>
      <w:bookmarkStart w:id="41" w:name="Text33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41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9"/>
            <w:enabled/>
            <w:calcOnExit w:val="0"/>
            <w:textInput>
              <w:maxLength w:val="40"/>
            </w:textInput>
          </w:ffData>
        </w:fldChar>
      </w:r>
      <w:bookmarkStart w:id="42" w:name="Text39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2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F5BCEED" wp14:editId="001E51FD">
                <wp:simplePos x="0" y="0"/>
                <wp:positionH relativeFrom="column">
                  <wp:posOffset>1256478</wp:posOffset>
                </wp:positionH>
                <wp:positionV relativeFrom="paragraph">
                  <wp:posOffset>247143</wp:posOffset>
                </wp:positionV>
                <wp:extent cx="2626995" cy="0"/>
                <wp:effectExtent l="0" t="0" r="2095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699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1166C5" id="Straight Connector 3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45pt" to="305.8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F04D07" wp14:editId="49C7D81D">
                <wp:simplePos x="0" y="0"/>
                <wp:positionH relativeFrom="column">
                  <wp:posOffset>3928427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905F0" id="Straight Connector 38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3pt,19.5pt" to="531.4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" strokecolor="windowText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PhD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4"/>
            <w:enabled/>
            <w:calcOnExit w:val="0"/>
            <w:textInput>
              <w:maxLength w:val="40"/>
            </w:textInput>
          </w:ffData>
        </w:fldChar>
      </w:r>
      <w:bookmarkStart w:id="43" w:name="Text34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3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40"/>
            <w:enabled/>
            <w:calcOnExit w:val="0"/>
            <w:textInput>
              <w:maxLength w:val="40"/>
            </w:textInput>
          </w:ffData>
        </w:fldChar>
      </w:r>
      <w:bookmarkStart w:id="44" w:name="Text40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4"/>
      <w:r w:rsidR="006752CB" w:rsidRPr="006752CB">
        <w:rPr>
          <w:sz w:val="24"/>
        </w:rPr>
        <w:tab/>
      </w:r>
    </w:p>
    <w:sectPr w:rsidR="000C1FD8" w:rsidRPr="006752CB" w:rsidSect="00161EA0">
      <w:footerReference w:type="default" r:id="rId7"/>
      <w:pgSz w:w="12240" w:h="15840" w:code="1"/>
      <w:pgMar w:top="360" w:right="720" w:bottom="720" w:left="720" w:header="720" w:footer="2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5B56" w:rsidRDefault="00D35B56" w:rsidP="00B849F9">
      <w:r>
        <w:separator/>
      </w:r>
    </w:p>
  </w:endnote>
  <w:endnote w:type="continuationSeparator" w:id="0">
    <w:p w:rsidR="00D35B56" w:rsidRDefault="00D35B56" w:rsidP="00B84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49F9" w:rsidRPr="00B849F9" w:rsidRDefault="00B849F9" w:rsidP="00B849F9">
    <w:pPr>
      <w:pStyle w:val="Footer"/>
      <w:jc w:val="right"/>
      <w:rPr>
        <w:sz w:val="14"/>
      </w:rPr>
    </w:pPr>
    <w:r w:rsidRPr="00B849F9">
      <w:rPr>
        <w:sz w:val="14"/>
      </w:rPr>
      <w:t>R</w:t>
    </w:r>
    <w:r w:rsidR="00C26F84">
      <w:rPr>
        <w:sz w:val="14"/>
      </w:rPr>
      <w:t>evised</w:t>
    </w:r>
    <w:r w:rsidR="000D5DBC">
      <w:rPr>
        <w:sz w:val="14"/>
      </w:rPr>
      <w:t xml:space="preserve"> 1/00, 3/17, 10/17, 1/18, </w:t>
    </w:r>
    <w:r w:rsidR="00C26F84">
      <w:rPr>
        <w:sz w:val="14"/>
      </w:rPr>
      <w:t>1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5B56" w:rsidRDefault="00D35B56" w:rsidP="00B849F9">
      <w:r>
        <w:separator/>
      </w:r>
    </w:p>
  </w:footnote>
  <w:footnote w:type="continuationSeparator" w:id="0">
    <w:p w:rsidR="00D35B56" w:rsidRDefault="00D35B56" w:rsidP="00B849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7E0tzQ1NjQ3MDdQ0lEKTi0uzszPAykwNK0FAPJSeZMtAAAA"/>
  </w:docVars>
  <w:rsids>
    <w:rsidRoot w:val="00696E1E"/>
    <w:rsid w:val="00006E67"/>
    <w:rsid w:val="00015581"/>
    <w:rsid w:val="00020B82"/>
    <w:rsid w:val="00034B5F"/>
    <w:rsid w:val="00043266"/>
    <w:rsid w:val="000564A6"/>
    <w:rsid w:val="00074FB4"/>
    <w:rsid w:val="000A4355"/>
    <w:rsid w:val="000A6A00"/>
    <w:rsid w:val="000B2F4B"/>
    <w:rsid w:val="000C1FD8"/>
    <w:rsid w:val="000D5351"/>
    <w:rsid w:val="000D5DBC"/>
    <w:rsid w:val="000F7E6A"/>
    <w:rsid w:val="00142789"/>
    <w:rsid w:val="00144C5B"/>
    <w:rsid w:val="001569DA"/>
    <w:rsid w:val="00161EA0"/>
    <w:rsid w:val="0016318A"/>
    <w:rsid w:val="00166DFA"/>
    <w:rsid w:val="00197771"/>
    <w:rsid w:val="00235AA4"/>
    <w:rsid w:val="002365CF"/>
    <w:rsid w:val="00255E28"/>
    <w:rsid w:val="00270DA7"/>
    <w:rsid w:val="00273771"/>
    <w:rsid w:val="00282EBF"/>
    <w:rsid w:val="002845EB"/>
    <w:rsid w:val="002879E4"/>
    <w:rsid w:val="00295BDC"/>
    <w:rsid w:val="00297582"/>
    <w:rsid w:val="002B1A13"/>
    <w:rsid w:val="002B1FE9"/>
    <w:rsid w:val="002D7B23"/>
    <w:rsid w:val="002F5544"/>
    <w:rsid w:val="00353192"/>
    <w:rsid w:val="00364718"/>
    <w:rsid w:val="00390DCA"/>
    <w:rsid w:val="00394549"/>
    <w:rsid w:val="003D27B3"/>
    <w:rsid w:val="003F71B8"/>
    <w:rsid w:val="0041659D"/>
    <w:rsid w:val="00417AC2"/>
    <w:rsid w:val="00436ADC"/>
    <w:rsid w:val="004666EB"/>
    <w:rsid w:val="004761E5"/>
    <w:rsid w:val="004A277D"/>
    <w:rsid w:val="004A6817"/>
    <w:rsid w:val="004B547E"/>
    <w:rsid w:val="004D03AB"/>
    <w:rsid w:val="004D2253"/>
    <w:rsid w:val="00510C8B"/>
    <w:rsid w:val="0055250F"/>
    <w:rsid w:val="00563C4F"/>
    <w:rsid w:val="005802A6"/>
    <w:rsid w:val="005B0513"/>
    <w:rsid w:val="005B24A2"/>
    <w:rsid w:val="005D4EC5"/>
    <w:rsid w:val="00624478"/>
    <w:rsid w:val="006439E4"/>
    <w:rsid w:val="006610C7"/>
    <w:rsid w:val="00662EF4"/>
    <w:rsid w:val="006752CB"/>
    <w:rsid w:val="00696235"/>
    <w:rsid w:val="00696E1E"/>
    <w:rsid w:val="006C0ED4"/>
    <w:rsid w:val="006C2E55"/>
    <w:rsid w:val="006C7ADC"/>
    <w:rsid w:val="006D0F63"/>
    <w:rsid w:val="006E1E45"/>
    <w:rsid w:val="006E5D5A"/>
    <w:rsid w:val="006F7C28"/>
    <w:rsid w:val="007030AB"/>
    <w:rsid w:val="0071008F"/>
    <w:rsid w:val="00717BE9"/>
    <w:rsid w:val="00724482"/>
    <w:rsid w:val="00727F7D"/>
    <w:rsid w:val="00765E69"/>
    <w:rsid w:val="00781421"/>
    <w:rsid w:val="007E1115"/>
    <w:rsid w:val="00804877"/>
    <w:rsid w:val="0082173E"/>
    <w:rsid w:val="0082344E"/>
    <w:rsid w:val="00841658"/>
    <w:rsid w:val="00844628"/>
    <w:rsid w:val="008601FD"/>
    <w:rsid w:val="00884599"/>
    <w:rsid w:val="008A5795"/>
    <w:rsid w:val="008B1E01"/>
    <w:rsid w:val="008C4DE7"/>
    <w:rsid w:val="00923CA1"/>
    <w:rsid w:val="00936A92"/>
    <w:rsid w:val="00944ECB"/>
    <w:rsid w:val="00976D9F"/>
    <w:rsid w:val="009D07D9"/>
    <w:rsid w:val="009F1A2A"/>
    <w:rsid w:val="00A34BF2"/>
    <w:rsid w:val="00A66F05"/>
    <w:rsid w:val="00A7603C"/>
    <w:rsid w:val="00A94A22"/>
    <w:rsid w:val="00A95A63"/>
    <w:rsid w:val="00AB03A8"/>
    <w:rsid w:val="00AB74FE"/>
    <w:rsid w:val="00AC5064"/>
    <w:rsid w:val="00AD1108"/>
    <w:rsid w:val="00AF0302"/>
    <w:rsid w:val="00B04AF4"/>
    <w:rsid w:val="00B07E84"/>
    <w:rsid w:val="00B428C1"/>
    <w:rsid w:val="00B837E4"/>
    <w:rsid w:val="00B849F9"/>
    <w:rsid w:val="00BE2EE8"/>
    <w:rsid w:val="00C23A4F"/>
    <w:rsid w:val="00C26F84"/>
    <w:rsid w:val="00C30359"/>
    <w:rsid w:val="00C96081"/>
    <w:rsid w:val="00CA1B46"/>
    <w:rsid w:val="00CB36D7"/>
    <w:rsid w:val="00CF71F6"/>
    <w:rsid w:val="00CF7B20"/>
    <w:rsid w:val="00D2794C"/>
    <w:rsid w:val="00D34820"/>
    <w:rsid w:val="00D35B56"/>
    <w:rsid w:val="00DB69C8"/>
    <w:rsid w:val="00DC3623"/>
    <w:rsid w:val="00DD1676"/>
    <w:rsid w:val="00DF1A48"/>
    <w:rsid w:val="00E762EE"/>
    <w:rsid w:val="00F01E38"/>
    <w:rsid w:val="00F06B3F"/>
    <w:rsid w:val="00F26DFE"/>
    <w:rsid w:val="00F376E0"/>
    <w:rsid w:val="00F52E77"/>
    <w:rsid w:val="00F600DE"/>
    <w:rsid w:val="00F67AA7"/>
    <w:rsid w:val="00FA72B8"/>
    <w:rsid w:val="00FB1BCB"/>
    <w:rsid w:val="00FB3E30"/>
    <w:rsid w:val="00FD7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A31C01"/>
  <w15:chartTrackingRefBased/>
  <w15:docId w15:val="{D459B900-4BE5-462F-9524-28824C90F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696E1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84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49F9"/>
  </w:style>
  <w:style w:type="paragraph" w:styleId="Footer">
    <w:name w:val="footer"/>
    <w:basedOn w:val="Normal"/>
    <w:link w:val="FooterChar"/>
    <w:uiPriority w:val="99"/>
    <w:rsid w:val="00B84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9F9"/>
  </w:style>
  <w:style w:type="paragraph" w:styleId="NormalWeb">
    <w:name w:val="Normal (Web)"/>
    <w:basedOn w:val="Normal"/>
    <w:uiPriority w:val="99"/>
    <w:unhideWhenUsed/>
    <w:rsid w:val="002D7B23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qFormat/>
    <w:rsid w:val="003F71B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9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D25B4-8B98-4E8E-A854-6F8136FC0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REPORT FORM</vt:lpstr>
    </vt:vector>
  </TitlesOfParts>
  <Company>Black River Technical College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 FORM</dc:title>
  <dc:subject/>
  <dc:creator>Police Training</dc:creator>
  <cp:keywords/>
  <cp:lastModifiedBy>Bridgette Rose</cp:lastModifiedBy>
  <cp:revision>55</cp:revision>
  <cp:lastPrinted>2019-05-29T17:13:00Z</cp:lastPrinted>
  <dcterms:created xsi:type="dcterms:W3CDTF">2019-05-23T17:14:00Z</dcterms:created>
  <dcterms:modified xsi:type="dcterms:W3CDTF">2019-05-29T17:19:00Z</dcterms:modified>
</cp:coreProperties>
</file>